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2"/>
        <w:gridCol w:w="1274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453D42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453D42">
        <w:trPr>
          <w:trHeight w:val="883"/>
        </w:trPr>
        <w:tc>
          <w:tcPr>
            <w:tcW w:w="1702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C" w14:textId="4C5D684F" w:rsidR="00AB0852" w:rsidRPr="00B45FB6" w:rsidRDefault="00B45FB6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101286 – 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45C3EEEF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453D42">
        <w:trPr>
          <w:trHeight w:val="214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0A36F1" w14:paraId="5604C46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F035EB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F035EB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8C508E"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453D42">
        <w:tc>
          <w:tcPr>
            <w:tcW w:w="1702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3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453D42">
        <w:trPr>
          <w:trHeight w:val="152"/>
        </w:trPr>
        <w:tc>
          <w:tcPr>
            <w:tcW w:w="1702" w:type="dxa"/>
            <w:vMerge w:val="restart"/>
            <w:shd w:val="clear" w:color="auto" w:fill="auto"/>
          </w:tcPr>
          <w:p w14:paraId="764CCBDD" w14:textId="6ADEA95D" w:rsidR="00712171" w:rsidRPr="00E045EF" w:rsidRDefault="00712171" w:rsidP="00DD1CA1">
            <w:pPr>
              <w:jc w:val="both"/>
              <w:rPr>
                <w:sz w:val="16"/>
                <w:szCs w:val="16"/>
                <w:lang w:val="kk-KZ"/>
              </w:rPr>
            </w:pPr>
            <w:r>
              <w:rPr>
                <w:rStyle w:val="rynqvb"/>
                <w:sz w:val="16"/>
                <w:szCs w:val="16"/>
                <w:lang w:val="kk-KZ"/>
              </w:rPr>
              <w:t>В данной дисциплине подробно рассматриваются технологии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разработки</w:t>
            </w:r>
            <w:r>
              <w:rPr>
                <w:rStyle w:val="rynqvb"/>
                <w:sz w:val="16"/>
                <w:szCs w:val="16"/>
              </w:rPr>
              <w:t xml:space="preserve">, начиная от </w:t>
            </w:r>
            <w:r>
              <w:rPr>
                <w:rStyle w:val="rynqvb"/>
                <w:sz w:val="16"/>
                <w:szCs w:val="16"/>
                <w:lang w:val="en-US"/>
              </w:rPr>
              <w:t>HTML</w:t>
            </w:r>
            <w:r w:rsidRPr="00E045EF">
              <w:rPr>
                <w:rStyle w:val="rynqvb"/>
                <w:sz w:val="16"/>
                <w:szCs w:val="16"/>
              </w:rPr>
              <w:t xml:space="preserve">, </w:t>
            </w:r>
            <w:r>
              <w:rPr>
                <w:rStyle w:val="rynqvb"/>
                <w:sz w:val="16"/>
                <w:szCs w:val="16"/>
                <w:lang w:val="en-US"/>
              </w:rPr>
              <w:t>CSS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</w:t>
            </w:r>
            <w:r>
              <w:rPr>
                <w:rStyle w:val="rynqvb"/>
                <w:sz w:val="16"/>
                <w:szCs w:val="16"/>
                <w:lang w:val="en-US"/>
              </w:rPr>
              <w:t>JavaScript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заканчивая полным стеком разработки на </w:t>
            </w:r>
            <w:r>
              <w:rPr>
                <w:rStyle w:val="rynqvb"/>
                <w:sz w:val="16"/>
                <w:szCs w:val="16"/>
                <w:lang w:val="en-US"/>
              </w:rPr>
              <w:t>Django</w:t>
            </w:r>
            <w:r w:rsidRPr="00E045EF">
              <w:rPr>
                <w:rStyle w:val="rynqvb"/>
                <w:sz w:val="16"/>
                <w:szCs w:val="16"/>
              </w:rPr>
              <w:t xml:space="preserve">.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Сочетанию способности создавать </w:t>
            </w:r>
            <w:r>
              <w:rPr>
                <w:rStyle w:val="rynqvb"/>
                <w:sz w:val="16"/>
                <w:szCs w:val="16"/>
              </w:rPr>
              <w:t xml:space="preserve">комплексные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сайты уделяется особо большое внимание</w:t>
            </w: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453D42">
        <w:trPr>
          <w:trHeight w:val="152"/>
        </w:trPr>
        <w:tc>
          <w:tcPr>
            <w:tcW w:w="1702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453D42">
        <w:trPr>
          <w:trHeight w:val="152"/>
        </w:trPr>
        <w:tc>
          <w:tcPr>
            <w:tcW w:w="1702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453D42">
        <w:trPr>
          <w:trHeight w:val="76"/>
        </w:trPr>
        <w:tc>
          <w:tcPr>
            <w:tcW w:w="1702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453D42">
        <w:trPr>
          <w:trHeight w:val="76"/>
        </w:trPr>
        <w:tc>
          <w:tcPr>
            <w:tcW w:w="1702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453D42">
        <w:trPr>
          <w:trHeight w:val="76"/>
        </w:trPr>
        <w:tc>
          <w:tcPr>
            <w:tcW w:w="1702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453D42">
        <w:trPr>
          <w:trHeight w:val="84"/>
        </w:trPr>
        <w:tc>
          <w:tcPr>
            <w:tcW w:w="1702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453D42">
        <w:trPr>
          <w:trHeight w:val="84"/>
        </w:trPr>
        <w:tc>
          <w:tcPr>
            <w:tcW w:w="1702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453D42">
        <w:trPr>
          <w:trHeight w:val="84"/>
        </w:trPr>
        <w:tc>
          <w:tcPr>
            <w:tcW w:w="1702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453D42">
        <w:trPr>
          <w:trHeight w:val="76"/>
        </w:trPr>
        <w:tc>
          <w:tcPr>
            <w:tcW w:w="1702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453D42">
        <w:trPr>
          <w:trHeight w:val="76"/>
        </w:trPr>
        <w:tc>
          <w:tcPr>
            <w:tcW w:w="1702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453D42">
        <w:trPr>
          <w:trHeight w:val="76"/>
        </w:trPr>
        <w:tc>
          <w:tcPr>
            <w:tcW w:w="1702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453D42">
        <w:trPr>
          <w:trHeight w:val="76"/>
        </w:trPr>
        <w:tc>
          <w:tcPr>
            <w:tcW w:w="1702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453D42">
        <w:trPr>
          <w:trHeight w:val="76"/>
        </w:trPr>
        <w:tc>
          <w:tcPr>
            <w:tcW w:w="1702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453D42">
        <w:trPr>
          <w:trHeight w:val="76"/>
        </w:trPr>
        <w:tc>
          <w:tcPr>
            <w:tcW w:w="1702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8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F035EB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Дэвид Флэнаган</w:t>
              </w:r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2471C2">
              <w:rPr>
                <w:b w:val="0"/>
                <w:bCs/>
                <w:sz w:val="20"/>
                <w:szCs w:val="20"/>
              </w:rPr>
              <w:t>Django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F035EB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F035EB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F035EB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D225B9">
        <w:trPr>
          <w:trHeight w:val="1833"/>
        </w:trPr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</w:t>
            </w:r>
            <w:r w:rsidRPr="00B44E6D">
              <w:rPr>
                <w:sz w:val="20"/>
                <w:szCs w:val="20"/>
              </w:rPr>
              <w:lastRenderedPageBreak/>
              <w:t>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09C5CE4B" w:rsidR="007A68F5" w:rsidRPr="003F0CE9" w:rsidRDefault="00B727B9" w:rsidP="00D225B9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F45C2B">
              <w:rPr>
                <w:iCs/>
                <w:sz w:val="20"/>
                <w:szCs w:val="20"/>
                <w:lang w:val="kk-KZ"/>
              </w:rPr>
              <w:t xml:space="preserve"> </w:t>
            </w:r>
            <w:hyperlink r:id="rId25" w:history="1">
              <w:r w:rsidR="00F45C2B" w:rsidRPr="00F45C2B">
                <w:rPr>
                  <w:rStyle w:val="af9"/>
                  <w:iCs/>
                  <w:sz w:val="20"/>
                  <w:szCs w:val="20"/>
                  <w:lang w:val="kk-KZ"/>
                </w:rPr>
                <w:t>https://teams.microsoft.com/l/team/19%3AZdM-7p5RhVQ4Q62vsJDZjKUHexj9DiMDk5MqdvpJkeQ1%40thread.tacv2/conversations?groupId=f17139e8-3c18-4394-a135-6550784092c8&amp;tenantId=b0ab71a5-75b1-4d65-81f7-f479b4978d7b</w:t>
              </w:r>
            </w:hyperlink>
            <w:r w:rsidR="00A02A85" w:rsidRPr="00B44E6D">
              <w:rPr>
                <w:sz w:val="20"/>
                <w:szCs w:val="20"/>
              </w:rPr>
              <w:t xml:space="preserve">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Суммативное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CA3CD8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7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4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17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CA3CD8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7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4" w:type="dxa"/>
            <w:shd w:val="clear" w:color="auto" w:fill="auto"/>
          </w:tcPr>
          <w:p w14:paraId="1FC6CB41" w14:textId="2AE1CDA1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870466B" w14:textId="036B9DEC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6B5B5ABE" w14:textId="77777777" w:rsidTr="00CA3CD8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6C7BAA4E" w14:textId="339A56B5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4168B9" w14:textId="529608E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AF3A3E5" w14:textId="77777777" w:rsidTr="00CA3CD8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5BCFE1C3" w14:textId="42FD209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5114EDCD" w14:textId="60E05929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53946E54" w14:textId="77777777" w:rsidTr="00CA3CD8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7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4" w:type="dxa"/>
            <w:shd w:val="clear" w:color="auto" w:fill="auto"/>
          </w:tcPr>
          <w:p w14:paraId="37331017" w14:textId="19C9728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CFD117B" w14:textId="7831F49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06FD8733" w14:textId="77777777" w:rsidTr="00CA3CD8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4" w:type="dxa"/>
            <w:shd w:val="clear" w:color="auto" w:fill="auto"/>
          </w:tcPr>
          <w:p w14:paraId="5CB823C0" w14:textId="603B8FD0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F40760D" w14:textId="2F81751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0C9407B" w14:textId="77777777" w:rsidTr="00CA3CD8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4" w:type="dxa"/>
            <w:shd w:val="clear" w:color="auto" w:fill="auto"/>
          </w:tcPr>
          <w:p w14:paraId="665E30B4" w14:textId="6809188B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67F6818" w14:textId="1475AF3A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025DEE36" w14:textId="77777777" w:rsidTr="00CA3CD8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AC03C6A" w14:textId="4D27BFEF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0D2F06">
              <w:rPr>
                <w:sz w:val="20"/>
                <w:szCs w:val="20"/>
              </w:rPr>
              <w:t xml:space="preserve"> на тему «</w:t>
            </w:r>
            <w:r w:rsidR="000D2F06"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 w:rsidR="000D2F06">
              <w:rPr>
                <w:sz w:val="20"/>
                <w:szCs w:val="20"/>
                <w:lang w:val="en-US" w:eastAsia="ru-RU"/>
              </w:rPr>
              <w:t>web</w:t>
            </w:r>
            <w:r w:rsidR="000D2F06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0D2F06">
              <w:rPr>
                <w:sz w:val="20"/>
                <w:szCs w:val="20"/>
                <w:lang w:val="kk-KZ" w:eastAsia="ru-RU"/>
              </w:rPr>
              <w:t>сайта зоопарка</w:t>
            </w:r>
            <w:r w:rsidR="000D2F06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CA3CD8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7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D66F1E5" w14:textId="742EFED8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15AB077" w14:textId="6A9FA9D3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8642A4" w:rsidRPr="003F2DC5" w14:paraId="002DB181" w14:textId="77777777" w:rsidTr="00CA3CD8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72FACCF5" w14:textId="49F3A2DF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A95CEDD" w14:textId="0A42ED4E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642A4" w:rsidRPr="003F2DC5" w14:paraId="7F614744" w14:textId="77777777" w:rsidTr="00CA3CD8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89BA33B" w14:textId="22BC2F56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5D1DEE9" w14:textId="44968128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2FB2EF9C" w14:textId="77777777" w:rsidTr="00CA3CD8">
        <w:tc>
          <w:tcPr>
            <w:tcW w:w="871" w:type="dxa"/>
            <w:vMerge w:val="restart"/>
            <w:shd w:val="clear" w:color="auto" w:fill="auto"/>
          </w:tcPr>
          <w:p w14:paraId="6D3145A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7" w:type="dxa"/>
            <w:shd w:val="clear" w:color="auto" w:fill="auto"/>
          </w:tcPr>
          <w:p w14:paraId="16491D9D" w14:textId="16614B7F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E01C7B6" w14:textId="6CE729E1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5574304" w14:textId="7B3E954B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39F94F37" w14:textId="77777777" w:rsidTr="00CA3CD8">
        <w:tc>
          <w:tcPr>
            <w:tcW w:w="871" w:type="dxa"/>
            <w:vMerge/>
            <w:shd w:val="clear" w:color="auto" w:fill="auto"/>
          </w:tcPr>
          <w:p w14:paraId="7E9EF09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2809E2F" w14:textId="59600175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2C425D">
              <w:rPr>
                <w:b/>
                <w:sz w:val="20"/>
                <w:szCs w:val="20"/>
              </w:rPr>
              <w:t xml:space="preserve"> </w:t>
            </w:r>
            <w:r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B4135F0" w14:textId="754619D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BEE8E4" w14:textId="2AF2687E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42446622" w14:textId="77777777" w:rsidTr="00CA3CD8">
        <w:tc>
          <w:tcPr>
            <w:tcW w:w="871" w:type="dxa"/>
            <w:vMerge/>
            <w:shd w:val="clear" w:color="auto" w:fill="auto"/>
          </w:tcPr>
          <w:p w14:paraId="2C60C96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81B0E6C" w14:textId="6C41C6D2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6104F9D5" w14:textId="1D5A576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6F14DDA" w14:textId="309F6232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5E22F01" w14:textId="77777777" w:rsidTr="00CA3CD8">
        <w:tc>
          <w:tcPr>
            <w:tcW w:w="871" w:type="dxa"/>
            <w:vMerge/>
            <w:shd w:val="clear" w:color="auto" w:fill="auto"/>
          </w:tcPr>
          <w:p w14:paraId="4E04F3E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F0D1CC3" w14:textId="4A32251C" w:rsidR="00CA3CD8" w:rsidRPr="00697944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 w:rsidR="000A36F1"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251541C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3B884595" w14:textId="79F7FB7C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CA3CD8" w:rsidRPr="003F2DC5" w14:paraId="79B99EA4" w14:textId="77777777" w:rsidTr="00CA3CD8">
        <w:tc>
          <w:tcPr>
            <w:tcW w:w="871" w:type="dxa"/>
            <w:vMerge w:val="restart"/>
            <w:shd w:val="clear" w:color="auto" w:fill="auto"/>
          </w:tcPr>
          <w:p w14:paraId="12BC35DB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7" w:type="dxa"/>
            <w:shd w:val="clear" w:color="auto" w:fill="auto"/>
          </w:tcPr>
          <w:p w14:paraId="596AD0AC" w14:textId="241E70FF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71D44693" w14:textId="3977AE25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7A46B69" w14:textId="3F60A313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744C9EF" w14:textId="77777777" w:rsidTr="00CA3CD8">
        <w:tc>
          <w:tcPr>
            <w:tcW w:w="871" w:type="dxa"/>
            <w:vMerge/>
            <w:shd w:val="clear" w:color="auto" w:fill="auto"/>
          </w:tcPr>
          <w:p w14:paraId="6107F16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C44DE4" w14:textId="265A1275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6DECDF05" w14:textId="795CDD60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334AFB0" w14:textId="7AA5A50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03CA28AF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30D8847" w14:textId="08ABD57F" w:rsidR="00CA3CD8" w:rsidRPr="00EC2A93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5931CBDB" w14:textId="3B076AC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6667602" w14:textId="3FB9192B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6A1C951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47AE66A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A513E6" w14:textId="6AD75AB0" w:rsidR="00CA3CD8" w:rsidRPr="00697944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87473C">
              <w:rPr>
                <w:sz w:val="20"/>
                <w:szCs w:val="20"/>
              </w:rPr>
              <w:t>СР</w:t>
            </w:r>
            <w:r w:rsidRPr="0087473C">
              <w:rPr>
                <w:sz w:val="20"/>
                <w:szCs w:val="20"/>
                <w:lang w:val="en-US"/>
              </w:rPr>
              <w:t>C</w:t>
            </w:r>
            <w:r w:rsidRPr="0087473C">
              <w:rPr>
                <w:sz w:val="20"/>
                <w:szCs w:val="20"/>
              </w:rPr>
              <w:t xml:space="preserve"> 2</w:t>
            </w:r>
            <w:r w:rsidR="00AE0043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AE0043">
              <w:rPr>
                <w:sz w:val="20"/>
                <w:szCs w:val="20"/>
                <w:lang w:val="en-US" w:eastAsia="ru-RU"/>
              </w:rPr>
              <w:t>web</w:t>
            </w:r>
            <w:r w:rsidR="00AE0043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AE0043">
              <w:rPr>
                <w:sz w:val="20"/>
                <w:szCs w:val="20"/>
                <w:lang w:val="kk-KZ" w:eastAsia="ru-RU"/>
              </w:rPr>
              <w:t>сайта зоопарка</w:t>
            </w:r>
            <w:r w:rsidR="00AE0043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FF9225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3A8326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A3CD8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CA3CD8" w:rsidRPr="00EC2A93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>
              <w:rPr>
                <w:b/>
                <w:sz w:val="20"/>
                <w:szCs w:val="20"/>
                <w:lang w:val="en-US"/>
              </w:rPr>
              <w:t>web</w:t>
            </w:r>
            <w:r w:rsidRPr="00EC2A9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600230E7" w14:textId="77777777" w:rsidTr="00CA3CD8">
        <w:tc>
          <w:tcPr>
            <w:tcW w:w="871" w:type="dxa"/>
            <w:vMerge w:val="restart"/>
            <w:shd w:val="clear" w:color="auto" w:fill="auto"/>
          </w:tcPr>
          <w:p w14:paraId="01E29C3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7" w:type="dxa"/>
            <w:shd w:val="clear" w:color="auto" w:fill="auto"/>
          </w:tcPr>
          <w:p w14:paraId="6D90BFCD" w14:textId="3E01F23E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4" w:type="dxa"/>
            <w:shd w:val="clear" w:color="auto" w:fill="auto"/>
          </w:tcPr>
          <w:p w14:paraId="651B0E0A" w14:textId="08D75AFF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9F67C0F" w14:textId="28B35575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AF15503" w14:textId="77777777" w:rsidTr="00CA3CD8">
        <w:tc>
          <w:tcPr>
            <w:tcW w:w="871" w:type="dxa"/>
            <w:vMerge/>
            <w:shd w:val="clear" w:color="auto" w:fill="auto"/>
          </w:tcPr>
          <w:p w14:paraId="4F1AE58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E39307" w14:textId="698352A6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4" w:type="dxa"/>
            <w:shd w:val="clear" w:color="auto" w:fill="auto"/>
          </w:tcPr>
          <w:p w14:paraId="168C557A" w14:textId="48CA98D1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0B7EC4F" w14:textId="02E22740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CF0B825" w14:textId="77777777" w:rsidTr="00CA3CD8">
        <w:tc>
          <w:tcPr>
            <w:tcW w:w="871" w:type="dxa"/>
            <w:vMerge/>
            <w:shd w:val="clear" w:color="auto" w:fill="auto"/>
          </w:tcPr>
          <w:p w14:paraId="2757246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1CC58E" w14:textId="7BC6F1EF" w:rsidR="00CA3CD8" w:rsidRPr="0044748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4" w:type="dxa"/>
            <w:shd w:val="clear" w:color="auto" w:fill="auto"/>
          </w:tcPr>
          <w:p w14:paraId="4BD3CAA0" w14:textId="1F555BE6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7114780" w14:textId="3908692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6A4A182" w14:textId="77777777" w:rsidTr="00CA3CD8">
        <w:tc>
          <w:tcPr>
            <w:tcW w:w="871" w:type="dxa"/>
            <w:vMerge w:val="restart"/>
            <w:shd w:val="clear" w:color="auto" w:fill="auto"/>
          </w:tcPr>
          <w:p w14:paraId="09D5113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7" w:type="dxa"/>
            <w:shd w:val="clear" w:color="auto" w:fill="auto"/>
          </w:tcPr>
          <w:p w14:paraId="4E0290DF" w14:textId="224197B5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37C9AB2" w14:textId="12B647F9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E4776C7" w14:textId="00BDE812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617F30A8" w14:textId="77777777" w:rsidTr="00CA3CD8">
        <w:tc>
          <w:tcPr>
            <w:tcW w:w="871" w:type="dxa"/>
            <w:vMerge/>
            <w:shd w:val="clear" w:color="auto" w:fill="auto"/>
          </w:tcPr>
          <w:p w14:paraId="34D4E3C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6320953" w14:textId="34A06DD2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289CA76B" w14:textId="75F3E74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CF8DCA" w14:textId="107CB00B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DE7F2C" w14:textId="77777777" w:rsidTr="00CA3CD8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53F805B" w14:textId="533F421E" w:rsidR="00CA3CD8" w:rsidRPr="0087473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02C11A7" w14:textId="28FCAE7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5AE1167" w14:textId="1A7A3DA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18D01FA" w14:textId="77777777" w:rsidTr="00CA3CD8">
        <w:tc>
          <w:tcPr>
            <w:tcW w:w="871" w:type="dxa"/>
            <w:vMerge/>
            <w:shd w:val="clear" w:color="auto" w:fill="auto"/>
          </w:tcPr>
          <w:p w14:paraId="0FC1A443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2C759B0" w14:textId="31616915" w:rsidR="00CA3CD8" w:rsidRPr="00697944" w:rsidRDefault="00CA3CD8" w:rsidP="00CA3CD8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04C86306" w14:textId="77777777" w:rsidR="00CA3CD8" w:rsidRPr="000D2F06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68B857E" w14:textId="08A1734E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5</w:t>
            </w:r>
          </w:p>
        </w:tc>
      </w:tr>
      <w:tr w:rsidR="00CA3CD8" w:rsidRPr="003F2DC5" w14:paraId="486ABFDD" w14:textId="77777777" w:rsidTr="00CA3CD8">
        <w:tc>
          <w:tcPr>
            <w:tcW w:w="9792" w:type="dxa"/>
            <w:gridSpan w:val="3"/>
            <w:shd w:val="clear" w:color="auto" w:fill="auto"/>
          </w:tcPr>
          <w:p w14:paraId="7CDBB15F" w14:textId="00F16BDE" w:rsidR="00CA3CD8" w:rsidRPr="0069794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17" w:type="dxa"/>
            <w:shd w:val="clear" w:color="auto" w:fill="auto"/>
          </w:tcPr>
          <w:p w14:paraId="13308BA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CA3CD8" w:rsidRPr="003F2DC5" w14:paraId="240FB1C8" w14:textId="77777777" w:rsidTr="00CA3CD8">
        <w:tc>
          <w:tcPr>
            <w:tcW w:w="871" w:type="dxa"/>
            <w:vMerge w:val="restart"/>
            <w:shd w:val="clear" w:color="auto" w:fill="auto"/>
          </w:tcPr>
          <w:p w14:paraId="424F699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7" w:type="dxa"/>
            <w:shd w:val="clear" w:color="auto" w:fill="auto"/>
          </w:tcPr>
          <w:p w14:paraId="7B927355" w14:textId="66903873" w:rsidR="00CA3CD8" w:rsidRPr="00FE1BE1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Pr="00FE1BE1">
              <w:rPr>
                <w:sz w:val="20"/>
                <w:szCs w:val="20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3C5F8DE6" w14:textId="4E92994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8D37A82" w14:textId="6868EA4A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E377B5E" w14:textId="77777777" w:rsidTr="00CA3CD8">
        <w:tc>
          <w:tcPr>
            <w:tcW w:w="871" w:type="dxa"/>
            <w:vMerge/>
            <w:shd w:val="clear" w:color="auto" w:fill="auto"/>
          </w:tcPr>
          <w:p w14:paraId="0924165C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87A6C96" w14:textId="051107A6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BA493EE" w14:textId="690E81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3CBD859" w14:textId="1BF10F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4E9086" w14:textId="77777777" w:rsidTr="00CA3CD8">
        <w:tc>
          <w:tcPr>
            <w:tcW w:w="871" w:type="dxa"/>
            <w:vMerge/>
            <w:shd w:val="clear" w:color="auto" w:fill="auto"/>
          </w:tcPr>
          <w:p w14:paraId="3F1B0CC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BC5E931" w14:textId="1481AA9E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28FA76F" w14:textId="6C7F3D8B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C1734BA" w14:textId="09E0C3BD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32277E7" w14:textId="77777777" w:rsidTr="00CA3CD8">
        <w:tc>
          <w:tcPr>
            <w:tcW w:w="871" w:type="dxa"/>
            <w:vMerge/>
            <w:shd w:val="clear" w:color="auto" w:fill="auto"/>
          </w:tcPr>
          <w:p w14:paraId="01847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08B8CE" w14:textId="31CFCEC2" w:rsidR="00CA3CD8" w:rsidRPr="002F273F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 w:rsidR="002F328F"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 w:rsidR="002F328F">
              <w:rPr>
                <w:sz w:val="20"/>
                <w:szCs w:val="20"/>
                <w:lang w:val="en-US"/>
              </w:rPr>
              <w:t>web</w:t>
            </w:r>
            <w:r w:rsidR="002F328F" w:rsidRPr="0037058E">
              <w:rPr>
                <w:sz w:val="20"/>
                <w:szCs w:val="20"/>
              </w:rPr>
              <w:t xml:space="preserve"> </w:t>
            </w:r>
            <w:r w:rsidR="002F328F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2F328F">
              <w:rPr>
                <w:sz w:val="20"/>
                <w:szCs w:val="20"/>
                <w:lang w:val="en-US"/>
              </w:rPr>
              <w:t>Django</w:t>
            </w:r>
            <w:r w:rsidR="002F328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10A68B36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037436C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4F28CBE4" w14:textId="77777777" w:rsidTr="00CA3CD8">
        <w:tc>
          <w:tcPr>
            <w:tcW w:w="871" w:type="dxa"/>
            <w:vMerge w:val="restart"/>
            <w:shd w:val="clear" w:color="auto" w:fill="auto"/>
          </w:tcPr>
          <w:p w14:paraId="76705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7" w:type="dxa"/>
            <w:shd w:val="clear" w:color="auto" w:fill="auto"/>
          </w:tcPr>
          <w:p w14:paraId="4FF959EB" w14:textId="6E2B7993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BFB5AD3" w14:textId="0EC1E39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4D80AF2" w14:textId="1835D6B9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2811F76B" w14:textId="77777777" w:rsidTr="00CA3CD8">
        <w:tc>
          <w:tcPr>
            <w:tcW w:w="871" w:type="dxa"/>
            <w:vMerge/>
            <w:shd w:val="clear" w:color="auto" w:fill="auto"/>
          </w:tcPr>
          <w:p w14:paraId="6B22CBD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0F29AB3" w14:textId="25E03BC2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Создание переходов между страницами в приложении</w:t>
            </w:r>
          </w:p>
        </w:tc>
        <w:tc>
          <w:tcPr>
            <w:tcW w:w="864" w:type="dxa"/>
            <w:shd w:val="clear" w:color="auto" w:fill="auto"/>
          </w:tcPr>
          <w:p w14:paraId="6625834A" w14:textId="3F448E4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2AABE9" w14:textId="647B4701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D8423EA" w14:textId="77777777" w:rsidTr="00CA3CD8">
        <w:tc>
          <w:tcPr>
            <w:tcW w:w="871" w:type="dxa"/>
            <w:vMerge/>
            <w:shd w:val="clear" w:color="auto" w:fill="auto"/>
          </w:tcPr>
          <w:p w14:paraId="544D7B51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0BC26" w14:textId="45A3EEFD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4BEE2F5" w14:textId="441296F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3A15B316" w14:textId="685FDC5C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3CE6E4BF" w14:textId="77777777" w:rsidTr="00CA3CD8">
        <w:tc>
          <w:tcPr>
            <w:tcW w:w="871" w:type="dxa"/>
            <w:vMerge w:val="restart"/>
            <w:shd w:val="clear" w:color="auto" w:fill="auto"/>
          </w:tcPr>
          <w:p w14:paraId="0162A87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7" w:type="dxa"/>
            <w:shd w:val="clear" w:color="auto" w:fill="auto"/>
          </w:tcPr>
          <w:p w14:paraId="40E4C833" w14:textId="4408EE75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3E11B81" w14:textId="268EBE2E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E8F40A" w14:textId="719C2F48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07E4915" w14:textId="77777777" w:rsidTr="00CA3CD8">
        <w:tc>
          <w:tcPr>
            <w:tcW w:w="871" w:type="dxa"/>
            <w:vMerge/>
            <w:shd w:val="clear" w:color="auto" w:fill="auto"/>
          </w:tcPr>
          <w:p w14:paraId="00E2475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D665F7" w14:textId="44D3685C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4" w:type="dxa"/>
            <w:shd w:val="clear" w:color="auto" w:fill="auto"/>
          </w:tcPr>
          <w:p w14:paraId="5312540D" w14:textId="4D22C15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12F5937" w14:textId="0FCEC1A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FA6E2F7" w14:textId="77777777" w:rsidTr="00CA3CD8">
        <w:tc>
          <w:tcPr>
            <w:tcW w:w="871" w:type="dxa"/>
            <w:vMerge/>
            <w:shd w:val="clear" w:color="auto" w:fill="auto"/>
          </w:tcPr>
          <w:p w14:paraId="57C663A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70E9C569" w14:textId="2C549F7A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4" w:type="dxa"/>
            <w:shd w:val="clear" w:color="auto" w:fill="auto"/>
          </w:tcPr>
          <w:p w14:paraId="53473718" w14:textId="495F8C7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E196790" w14:textId="09E75406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D55CB7" w:rsidRPr="003F2DC5" w14:paraId="0490CDCF" w14:textId="77777777" w:rsidTr="00CA3CD8">
        <w:tc>
          <w:tcPr>
            <w:tcW w:w="871" w:type="dxa"/>
            <w:shd w:val="clear" w:color="auto" w:fill="auto"/>
          </w:tcPr>
          <w:p w14:paraId="40F96B11" w14:textId="77777777" w:rsidR="00D55CB7" w:rsidRPr="003F2DC5" w:rsidRDefault="00D55CB7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D4863" w14:textId="04439A41" w:rsidR="00D55CB7" w:rsidRPr="00027B84" w:rsidRDefault="00D55CB7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361ED64E" w14:textId="77777777" w:rsidR="00D55CB7" w:rsidRPr="002F328F" w:rsidRDefault="00D55CB7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8104E18" w14:textId="0DDE492F" w:rsidR="00D55CB7" w:rsidRPr="002F328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CA3CD8" w:rsidRPr="00AD69DB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484CCE6B" w14:textId="77777777" w:rsidTr="00CA3CD8">
        <w:tc>
          <w:tcPr>
            <w:tcW w:w="871" w:type="dxa"/>
            <w:vMerge w:val="restart"/>
            <w:shd w:val="clear" w:color="auto" w:fill="auto"/>
          </w:tcPr>
          <w:p w14:paraId="0025CC1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7" w:type="dxa"/>
            <w:shd w:val="clear" w:color="auto" w:fill="auto"/>
          </w:tcPr>
          <w:p w14:paraId="45137502" w14:textId="55CE30E4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67CA1BA" w14:textId="66EE0A23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6550FD2" w14:textId="0C40FBC4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C2918F5" w14:textId="77777777" w:rsidTr="00CA3CD8">
        <w:tc>
          <w:tcPr>
            <w:tcW w:w="871" w:type="dxa"/>
            <w:vMerge/>
            <w:shd w:val="clear" w:color="auto" w:fill="auto"/>
          </w:tcPr>
          <w:p w14:paraId="4597C4A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A5EFB39" w14:textId="6F238DE0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8D8B663" w14:textId="5507C1D2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CD9D766" w14:textId="3407340B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2B59523" w14:textId="77777777" w:rsidTr="00CA3CD8">
        <w:tc>
          <w:tcPr>
            <w:tcW w:w="871" w:type="dxa"/>
            <w:vMerge/>
            <w:shd w:val="clear" w:color="auto" w:fill="auto"/>
          </w:tcPr>
          <w:p w14:paraId="6FAF2B9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E294A94" w14:textId="525F06CD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011EE51D" w14:textId="25A37EB7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94838BE" w14:textId="1364596C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8A3C933" w14:textId="77777777" w:rsidTr="00CA3CD8">
        <w:tc>
          <w:tcPr>
            <w:tcW w:w="871" w:type="dxa"/>
            <w:vMerge/>
            <w:shd w:val="clear" w:color="auto" w:fill="auto"/>
          </w:tcPr>
          <w:p w14:paraId="126BEB0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12312ED" w14:textId="1F327C1D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 w:rsidR="001435DF">
              <w:rPr>
                <w:sz w:val="20"/>
                <w:szCs w:val="20"/>
              </w:rPr>
              <w:t xml:space="preserve"> на тему «</w:t>
            </w:r>
            <w:r w:rsidR="001435DF"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="001435DF"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1435D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4999E337" w14:textId="77777777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2FAE9C02" w14:textId="5FB95DA5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2E8032EE" w14:textId="77777777" w:rsidTr="00CA3CD8">
        <w:tc>
          <w:tcPr>
            <w:tcW w:w="871" w:type="dxa"/>
            <w:vMerge w:val="restart"/>
            <w:shd w:val="clear" w:color="auto" w:fill="auto"/>
          </w:tcPr>
          <w:p w14:paraId="0B2722F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7" w:type="dxa"/>
            <w:shd w:val="clear" w:color="auto" w:fill="auto"/>
          </w:tcPr>
          <w:p w14:paraId="77752540" w14:textId="598B7A3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6422F453" w14:textId="24DCF98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C03F2A3" w14:textId="0CB141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5902FA1" w14:textId="77777777" w:rsidTr="00CA3CD8">
        <w:tc>
          <w:tcPr>
            <w:tcW w:w="871" w:type="dxa"/>
            <w:vMerge/>
            <w:shd w:val="clear" w:color="auto" w:fill="auto"/>
          </w:tcPr>
          <w:p w14:paraId="072E948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104BE23" w14:textId="07F645B1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DFEF5F1" w14:textId="4C5EAC0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92E055A" w14:textId="073C8E2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41B64CF" w14:textId="77777777" w:rsidTr="00CA3CD8">
        <w:tc>
          <w:tcPr>
            <w:tcW w:w="871" w:type="dxa"/>
            <w:vMerge/>
            <w:shd w:val="clear" w:color="auto" w:fill="auto"/>
          </w:tcPr>
          <w:p w14:paraId="077FF67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1F68A2" w14:textId="6317E30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76FDDF2C" w14:textId="66F98006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04679067" w14:textId="392542F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CEAD0C6" w14:textId="77777777" w:rsidTr="00CA3CD8">
        <w:tc>
          <w:tcPr>
            <w:tcW w:w="871" w:type="dxa"/>
            <w:vMerge w:val="restart"/>
            <w:shd w:val="clear" w:color="auto" w:fill="auto"/>
          </w:tcPr>
          <w:p w14:paraId="3CE383D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7" w:type="dxa"/>
            <w:shd w:val="clear" w:color="auto" w:fill="auto"/>
          </w:tcPr>
          <w:p w14:paraId="7F45FEE2" w14:textId="5CF91CE2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3B502940" w14:textId="658688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4B4D8D" w14:textId="2BDADCC0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96362AA" w14:textId="77777777" w:rsidTr="00CA3CD8">
        <w:tc>
          <w:tcPr>
            <w:tcW w:w="871" w:type="dxa"/>
            <w:vMerge/>
            <w:shd w:val="clear" w:color="auto" w:fill="auto"/>
          </w:tcPr>
          <w:p w14:paraId="7757F86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4E12AF0" w14:textId="6AC47FC5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Создание моделей машинного и глубокого обучения</w:t>
            </w:r>
          </w:p>
        </w:tc>
        <w:tc>
          <w:tcPr>
            <w:tcW w:w="864" w:type="dxa"/>
            <w:shd w:val="clear" w:color="auto" w:fill="auto"/>
          </w:tcPr>
          <w:p w14:paraId="4D38F08F" w14:textId="7541755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7180B5" w14:textId="065388E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ED32D5B" w14:textId="77777777" w:rsidTr="00CA3CD8">
        <w:tc>
          <w:tcPr>
            <w:tcW w:w="871" w:type="dxa"/>
            <w:vMerge/>
            <w:shd w:val="clear" w:color="auto" w:fill="auto"/>
          </w:tcPr>
          <w:p w14:paraId="04CCF57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5F1AAAD" w14:textId="57988D9E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4" w:type="dxa"/>
            <w:shd w:val="clear" w:color="auto" w:fill="auto"/>
          </w:tcPr>
          <w:p w14:paraId="632D7D85" w14:textId="6B40B133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3354CE1" w14:textId="4DB7762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195371" w:rsidRPr="003F2DC5" w14:paraId="3F9B5784" w14:textId="77777777" w:rsidTr="00CA3CD8">
        <w:tc>
          <w:tcPr>
            <w:tcW w:w="871" w:type="dxa"/>
            <w:vMerge/>
            <w:shd w:val="clear" w:color="auto" w:fill="auto"/>
          </w:tcPr>
          <w:p w14:paraId="4C1034CE" w14:textId="77777777" w:rsidR="00195371" w:rsidRPr="003F2DC5" w:rsidRDefault="00195371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4C69E53" w14:textId="307D0E11" w:rsidR="00195371" w:rsidRPr="00BC3335" w:rsidRDefault="00195371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2B4A7AC" w14:textId="77777777" w:rsidR="00195371" w:rsidRPr="001435DF" w:rsidRDefault="00195371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791634E" w14:textId="660B6F4A" w:rsidR="00195371" w:rsidRPr="001435DF" w:rsidRDefault="00DE744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6DF2DAD" w14:textId="77777777" w:rsidTr="00CA3CD8">
        <w:tc>
          <w:tcPr>
            <w:tcW w:w="871" w:type="dxa"/>
            <w:vMerge w:val="restart"/>
            <w:shd w:val="clear" w:color="auto" w:fill="auto"/>
          </w:tcPr>
          <w:p w14:paraId="4E66E520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7" w:type="dxa"/>
            <w:shd w:val="clear" w:color="auto" w:fill="auto"/>
          </w:tcPr>
          <w:p w14:paraId="5C70DFFA" w14:textId="2B1B6E3F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714D747A" w14:textId="1A48DEB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1435DF">
              <w:rPr>
                <w:bCs/>
                <w:sz w:val="20"/>
                <w:szCs w:val="20"/>
                <w:lang w:val="kk-KZ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37A536C" w14:textId="20E8E2C1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8129D0" w:rsidRPr="003F2DC5" w14:paraId="42B1777B" w14:textId="77777777" w:rsidTr="00CA3CD8">
        <w:tc>
          <w:tcPr>
            <w:tcW w:w="871" w:type="dxa"/>
            <w:vMerge/>
            <w:shd w:val="clear" w:color="auto" w:fill="auto"/>
          </w:tcPr>
          <w:p w14:paraId="7AE81EB6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5EF164B" w14:textId="16AA9803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Редактирование графических элементо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3036FD8F" w14:textId="78959D8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AA2746" w14:textId="214FB89E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DBC985B" w14:textId="77777777" w:rsidTr="00CA3CD8">
        <w:tc>
          <w:tcPr>
            <w:tcW w:w="871" w:type="dxa"/>
            <w:vMerge/>
            <w:shd w:val="clear" w:color="auto" w:fill="auto"/>
          </w:tcPr>
          <w:p w14:paraId="2D41755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34035CB" w14:textId="2FF776B5" w:rsidR="008129D0" w:rsidRPr="00322543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4" w:type="dxa"/>
            <w:shd w:val="clear" w:color="auto" w:fill="auto"/>
          </w:tcPr>
          <w:p w14:paraId="115C91C1" w14:textId="1EC9059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75046E5" w14:textId="0A6A493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7D3A8E4C" w14:textId="77777777" w:rsidTr="00CA3CD8">
        <w:tc>
          <w:tcPr>
            <w:tcW w:w="871" w:type="dxa"/>
            <w:vMerge/>
            <w:shd w:val="clear" w:color="auto" w:fill="auto"/>
          </w:tcPr>
          <w:p w14:paraId="6CF355B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2D1B49" w14:textId="5C8AB410" w:rsidR="008129D0" w:rsidRPr="001435DF" w:rsidRDefault="001435DF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 w:rsidR="008129D0">
              <w:rPr>
                <w:sz w:val="20"/>
                <w:szCs w:val="20"/>
              </w:rPr>
              <w:t xml:space="preserve">Разработка десктопного приложения на </w:t>
            </w:r>
            <w:r w:rsidR="008129D0"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37CA174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4F4AA220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7832860F" w14:textId="77777777" w:rsidTr="00CA3CD8">
        <w:tc>
          <w:tcPr>
            <w:tcW w:w="871" w:type="dxa"/>
            <w:vMerge w:val="restart"/>
            <w:shd w:val="clear" w:color="auto" w:fill="auto"/>
          </w:tcPr>
          <w:p w14:paraId="0D01B8A4" w14:textId="77777777" w:rsidR="00CA3CD8" w:rsidRPr="00246A3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7" w:type="dxa"/>
            <w:shd w:val="clear" w:color="auto" w:fill="auto"/>
          </w:tcPr>
          <w:p w14:paraId="16151EC2" w14:textId="33E1A93D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r w:rsidRPr="001D5FB3">
              <w:rPr>
                <w:sz w:val="20"/>
                <w:szCs w:val="20"/>
                <w:lang w:val="en-US"/>
              </w:rPr>
              <w:t>Tkinter</w:t>
            </w:r>
          </w:p>
        </w:tc>
        <w:tc>
          <w:tcPr>
            <w:tcW w:w="864" w:type="dxa"/>
            <w:shd w:val="clear" w:color="auto" w:fill="auto"/>
          </w:tcPr>
          <w:p w14:paraId="4349AE46" w14:textId="2A875EDB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CAF9D4D" w14:textId="0EE64404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33DD53E" w14:textId="77777777" w:rsidTr="00CA3CD8">
        <w:tc>
          <w:tcPr>
            <w:tcW w:w="871" w:type="dxa"/>
            <w:vMerge/>
            <w:shd w:val="clear" w:color="auto" w:fill="auto"/>
          </w:tcPr>
          <w:p w14:paraId="454DEDA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A2F16A" w14:textId="738A83B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Разработка десктопного приложения на </w:t>
            </w:r>
            <w:r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B144FDD" w14:textId="264EC0E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548C1C1" w14:textId="32CC15FC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5106D05" w14:textId="77777777" w:rsidTr="00CA3CD8">
        <w:tc>
          <w:tcPr>
            <w:tcW w:w="871" w:type="dxa"/>
            <w:vMerge/>
            <w:shd w:val="clear" w:color="auto" w:fill="auto"/>
          </w:tcPr>
          <w:p w14:paraId="362A73FB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5B03077" w14:textId="2C78532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4" w:type="dxa"/>
            <w:shd w:val="clear" w:color="auto" w:fill="auto"/>
          </w:tcPr>
          <w:p w14:paraId="233FF543" w14:textId="364BA42E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7B0CF5F" w14:textId="5A7437C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69E5CDD" w14:textId="77777777" w:rsidTr="00CA3CD8">
        <w:tc>
          <w:tcPr>
            <w:tcW w:w="871" w:type="dxa"/>
            <w:vMerge/>
            <w:shd w:val="clear" w:color="auto" w:fill="auto"/>
          </w:tcPr>
          <w:p w14:paraId="623315C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CD87A7E" w14:textId="3B00BF1E" w:rsidR="00CA3CD8" w:rsidRPr="000801FE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 w:rsidRPr="000801FE">
              <w:rPr>
                <w:b/>
                <w:sz w:val="20"/>
                <w:szCs w:val="20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Pr="00BC3335">
              <w:rPr>
                <w:bCs/>
                <w:sz w:val="20"/>
                <w:szCs w:val="20"/>
              </w:rPr>
              <w:t xml:space="preserve">Прием СРС </w:t>
            </w:r>
            <w:r w:rsidRPr="000801FE">
              <w:rPr>
                <w:bCs/>
                <w:sz w:val="20"/>
                <w:szCs w:val="20"/>
              </w:rPr>
              <w:t>5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7E01AD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B73DAD0" w14:textId="722A8252" w:rsidR="00CA3CD8" w:rsidRPr="001435DF" w:rsidRDefault="001435DF" w:rsidP="001435D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0</w:t>
            </w:r>
          </w:p>
        </w:tc>
      </w:tr>
      <w:tr w:rsidR="00CA3CD8" w:rsidRPr="003F2DC5" w14:paraId="7BE267F2" w14:textId="77777777" w:rsidTr="00CA3CD8">
        <w:tc>
          <w:tcPr>
            <w:tcW w:w="9792" w:type="dxa"/>
            <w:gridSpan w:val="3"/>
          </w:tcPr>
          <w:p w14:paraId="7FC4D7E2" w14:textId="6B129038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17" w:type="dxa"/>
          </w:tcPr>
          <w:p w14:paraId="3D9AEF7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1035FF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4D0C3304" w14:textId="2DCAE1F7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17" w:type="dxa"/>
            <w:shd w:val="clear" w:color="auto" w:fill="FFFFFF" w:themeFill="background1"/>
          </w:tcPr>
          <w:p w14:paraId="37BAB171" w14:textId="6631F2A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2C6BC3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2A32EB92" w14:textId="257E60F2" w:rsidR="00CA3CD8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17" w:type="dxa"/>
            <w:shd w:val="clear" w:color="auto" w:fill="FFFFFF" w:themeFill="background1"/>
          </w:tcPr>
          <w:p w14:paraId="7E8416CD" w14:textId="46F6C861" w:rsidR="00CA3CD8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6CF580AA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20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AD32EC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0D05A3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36B5703A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15528A8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1BA5902E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CA910D2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1CF6FC84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421E95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59C10AB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0134DF9B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8AE9F24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37F862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39D8CF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F08EC86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7907E0A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18ACBE" w14:textId="77777777" w:rsidR="00D225B9" w:rsidRP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4E35DEA9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2</w:t>
      </w:r>
      <w:r>
        <w:rPr>
          <w:rStyle w:val="normaltextrun"/>
          <w:b/>
          <w:bCs/>
          <w:sz w:val="20"/>
          <w:szCs w:val="20"/>
        </w:rPr>
        <w:t>0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382B62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B74BB5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4843B539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3E80E4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6FE3A2A3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9046A8D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49787BCA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606864C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35AD978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3B1DB901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9B4038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74DC4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7B1F101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E0961D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9EBC1E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189288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7ABA66CF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6EBD82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0E68E86A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5F749D" w14:textId="77777777" w:rsidR="009B4038" w:rsidRPr="008B286E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38DDA219" w14:textId="7777777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420977B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00416DD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F298DFC" w14:textId="77777777" w:rsidR="000A6617" w:rsidRDefault="000A6617">
      <w:pPr>
        <w:rPr>
          <w:sz w:val="20"/>
          <w:szCs w:val="20"/>
        </w:rPr>
      </w:pPr>
    </w:p>
    <w:p w14:paraId="62E38EB4" w14:textId="29DA8815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192AE2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DAC910F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6B723E32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38418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6C58391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9DE7A5C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38FE43B9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957AF51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461AACD8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991FDB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32B8E5BA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991FDB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18DBFF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5E7B92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4BFB15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1B66121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9A91B3" w14:textId="5F92A253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</w:t>
            </w:r>
            <w:r>
              <w:rPr>
                <w:sz w:val="20"/>
                <w:szCs w:val="20"/>
                <w:shd w:val="clear" w:color="auto" w:fill="FFFFFF"/>
              </w:rPr>
              <w:lastRenderedPageBreak/>
              <w:t xml:space="preserve">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2BD4372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558734" w14:textId="5DF958AF" w:rsidR="00991FDB" w:rsidRPr="00F1134D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lastRenderedPageBreak/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77307EC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>
              <w:rPr>
                <w:rStyle w:val="eop"/>
                <w:sz w:val="20"/>
                <w:szCs w:val="20"/>
                <w:lang w:val="kk-KZ"/>
              </w:rPr>
              <w:lastRenderedPageBreak/>
              <w:t xml:space="preserve">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Default="000A6617">
      <w:pPr>
        <w:rPr>
          <w:sz w:val="20"/>
          <w:szCs w:val="20"/>
          <w:lang w:val="kk-KZ"/>
        </w:rPr>
      </w:pPr>
    </w:p>
    <w:p w14:paraId="1A496FDB" w14:textId="77777777" w:rsidR="00D225B9" w:rsidRPr="00991FDB" w:rsidRDefault="00D225B9" w:rsidP="00D225B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>Декан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0E54F4BC" w14:textId="778462B1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6C3D9168" w14:textId="2CCB06A8" w:rsidR="00D225B9" w:rsidRPr="00E27B1F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11003D11" w14:textId="68B52253" w:rsidR="00D225B9" w:rsidRPr="008D4B5A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 w:rsidR="008D4B5A">
        <w:rPr>
          <w:b/>
          <w:bCs/>
          <w:sz w:val="20"/>
          <w:szCs w:val="20"/>
          <w:lang w:val="kk-KZ"/>
        </w:rPr>
        <w:t>Байшоланова К.С.</w:t>
      </w:r>
    </w:p>
    <w:p w14:paraId="5133796F" w14:textId="77777777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EC6835F" w14:textId="77777777" w:rsidR="00D225B9" w:rsidRPr="00991FDB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Шормакова А.Н.</w:t>
      </w:r>
    </w:p>
    <w:p w14:paraId="60AAAA80" w14:textId="77777777" w:rsidR="00D225B9" w:rsidRDefault="00D225B9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0E5BEC49" w14:textId="77777777" w:rsidR="00D225B9" w:rsidRPr="002A2413" w:rsidRDefault="00D225B9" w:rsidP="00D225B9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4D6E4492" w14:textId="77777777" w:rsidR="00D225B9" w:rsidRPr="00D225B9" w:rsidRDefault="00D225B9" w:rsidP="00D225B9">
      <w:pPr>
        <w:ind w:firstLine="4111"/>
        <w:jc w:val="both"/>
        <w:rPr>
          <w:sz w:val="20"/>
          <w:szCs w:val="20"/>
          <w:lang w:val="kk-KZ"/>
        </w:rPr>
      </w:pPr>
    </w:p>
    <w:sectPr w:rsidR="00D225B9" w:rsidRPr="00D225B9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A0F6A" w14:textId="77777777" w:rsidR="00F035EB" w:rsidRDefault="00F035EB" w:rsidP="004C6A23">
      <w:r>
        <w:separator/>
      </w:r>
    </w:p>
  </w:endnote>
  <w:endnote w:type="continuationSeparator" w:id="0">
    <w:p w14:paraId="19DA8290" w14:textId="77777777" w:rsidR="00F035EB" w:rsidRDefault="00F035EB" w:rsidP="004C6A23">
      <w:r>
        <w:continuationSeparator/>
      </w:r>
    </w:p>
  </w:endnote>
  <w:endnote w:type="continuationNotice" w:id="1">
    <w:p w14:paraId="2DA3E6AA" w14:textId="77777777" w:rsidR="00F035EB" w:rsidRDefault="00F035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7498F" w14:textId="77777777" w:rsidR="00F035EB" w:rsidRDefault="00F035EB" w:rsidP="004C6A23">
      <w:r>
        <w:separator/>
      </w:r>
    </w:p>
  </w:footnote>
  <w:footnote w:type="continuationSeparator" w:id="0">
    <w:p w14:paraId="132A47C0" w14:textId="77777777" w:rsidR="00F035EB" w:rsidRDefault="00F035EB" w:rsidP="004C6A23">
      <w:r>
        <w:continuationSeparator/>
      </w:r>
    </w:p>
  </w:footnote>
  <w:footnote w:type="continuationNotice" w:id="1">
    <w:p w14:paraId="5DBC021B" w14:textId="77777777" w:rsidR="00F035EB" w:rsidRDefault="00F035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rgUAyKHl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1FE"/>
    <w:rsid w:val="00080984"/>
    <w:rsid w:val="00080FF0"/>
    <w:rsid w:val="00091621"/>
    <w:rsid w:val="000936D2"/>
    <w:rsid w:val="000955E8"/>
    <w:rsid w:val="000A30E3"/>
    <w:rsid w:val="000A36F1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D2F06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5DF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95371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5CF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79B4"/>
    <w:rsid w:val="002E28AC"/>
    <w:rsid w:val="002E6297"/>
    <w:rsid w:val="002F1A09"/>
    <w:rsid w:val="002F273F"/>
    <w:rsid w:val="002F2C36"/>
    <w:rsid w:val="002F328F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267BF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41FC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10FE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29D0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4B5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5DA5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E0043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2A6C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4A5"/>
    <w:rsid w:val="00B8693A"/>
    <w:rsid w:val="00B94105"/>
    <w:rsid w:val="00BA62FC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3CD8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25B9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55CB7"/>
    <w:rsid w:val="00D6269D"/>
    <w:rsid w:val="00D62767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44E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5EB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5C2B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hyperlink" Target="https://teams.microsoft.com/l/team/19%3AZdM-7p5RhVQ4Q62vsJDZjKUHexj9DiMDk5MqdvpJkeQ1%40thread.tacv2/conversations?groupId=f17139e8-3c18-4394-a135-6550784092c8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2907</Words>
  <Characters>20008</Characters>
  <Application>Microsoft Office Word</Application>
  <DocSecurity>0</DocSecurity>
  <Lines>1111</Lines>
  <Paragraphs>6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6</cp:revision>
  <cp:lastPrinted>2023-06-26T06:38:00Z</cp:lastPrinted>
  <dcterms:created xsi:type="dcterms:W3CDTF">2024-10-02T05:50:00Z</dcterms:created>
  <dcterms:modified xsi:type="dcterms:W3CDTF">2024-10-02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6b0172639f965155d94d4b13e2d53f248f35ff30d37c86cd8ffc5570fbf2c178</vt:lpwstr>
  </property>
</Properties>
</file>